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0A33B6" w14:textId="77777777" w:rsidR="007C29D4" w:rsidRPr="007C29D4" w:rsidRDefault="007C29D4" w:rsidP="007C29D4">
      <w:pPr>
        <w:spacing w:after="0" w:line="240" w:lineRule="auto"/>
        <w:outlineLvl w:val="0"/>
        <w:rPr>
          <w:rFonts w:ascii="Times New Roman" w:eastAsia="Times New Roman" w:hAnsi="Times New Roman" w:cs="Times New Roman"/>
          <w:kern w:val="36"/>
          <w:sz w:val="24"/>
          <w:szCs w:val="24"/>
        </w:rPr>
      </w:pPr>
      <w:bookmarkStart w:id="0" w:name="_GoBack"/>
      <w:bookmarkEnd w:id="0"/>
      <w:r w:rsidRPr="007C29D4">
        <w:rPr>
          <w:rFonts w:ascii="inherit" w:eastAsia="Times New Roman" w:hAnsi="inherit" w:cs="Times New Roman"/>
          <w:color w:val="666666"/>
          <w:kern w:val="36"/>
          <w:sz w:val="42"/>
          <w:szCs w:val="42"/>
        </w:rPr>
        <w:t>Rubric Assessment</w:t>
      </w:r>
    </w:p>
    <w:p w14:paraId="596E8ADB" w14:textId="77777777" w:rsidR="007C29D4" w:rsidRPr="007C29D4" w:rsidRDefault="007C29D4" w:rsidP="007C29D4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7C29D4">
        <w:rPr>
          <w:rFonts w:ascii="Arial" w:eastAsia="Times New Roman" w:hAnsi="Arial" w:cs="Arial"/>
          <w:vanish/>
          <w:sz w:val="16"/>
          <w:szCs w:val="16"/>
        </w:rPr>
        <w:t>Top of Form</w:t>
      </w:r>
    </w:p>
    <w:tbl>
      <w:tblPr>
        <w:tblW w:w="146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0"/>
      </w:tblGrid>
      <w:tr w:rsidR="007C29D4" w:rsidRPr="007C29D4" w14:paraId="0F9E673E" w14:textId="77777777" w:rsidTr="007C29D4">
        <w:tc>
          <w:tcPr>
            <w:tcW w:w="0" w:type="auto"/>
            <w:vAlign w:val="center"/>
            <w:hideMark/>
          </w:tcPr>
          <w:p w14:paraId="00D1E72D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AEB6A59" w14:textId="77777777" w:rsidR="007C29D4" w:rsidRPr="007C29D4" w:rsidRDefault="007C29D4" w:rsidP="007C29D4">
      <w:pPr>
        <w:spacing w:line="353" w:lineRule="atLeast"/>
        <w:outlineLvl w:val="1"/>
        <w:rPr>
          <w:rFonts w:ascii="inherit" w:eastAsia="Times New Roman" w:hAnsi="inherit" w:cs="Times New Roman"/>
          <w:color w:val="666666"/>
          <w:sz w:val="31"/>
          <w:szCs w:val="31"/>
        </w:rPr>
      </w:pPr>
      <w:r w:rsidRPr="007C29D4">
        <w:rPr>
          <w:rFonts w:ascii="inherit" w:eastAsia="Times New Roman" w:hAnsi="inherit" w:cs="Times New Roman"/>
          <w:color w:val="666666"/>
          <w:sz w:val="31"/>
          <w:szCs w:val="31"/>
        </w:rPr>
        <w:t>Rubric Name: MBA/MSHRM/MSL SLP Grading Rubric - Timeliness v1</w:t>
      </w:r>
    </w:p>
    <w:tbl>
      <w:tblPr>
        <w:tblW w:w="10500" w:type="dxa"/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is table lists criteria and criteria group names in the first column. The first row lists level names and includes scores if the rubric uses a numeric scoring method. A similar row starts any additional criteria group. If the rubric uses a numeric scoring method, the overall score is in the last two rows: the second last row gives the overall level names and scores; the last row gives the overall score for each level."/>
      </w:tblPr>
      <w:tblGrid>
        <w:gridCol w:w="1701"/>
        <w:gridCol w:w="2019"/>
        <w:gridCol w:w="2497"/>
        <w:gridCol w:w="2207"/>
        <w:gridCol w:w="2076"/>
      </w:tblGrid>
      <w:tr w:rsidR="007C29D4" w:rsidRPr="007C29D4" w14:paraId="5C967E7B" w14:textId="77777777" w:rsidTr="007C29D4">
        <w:trPr>
          <w:trHeight w:val="15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45BBFD8" w14:textId="77777777" w:rsidR="007C29D4" w:rsidRPr="007C29D4" w:rsidRDefault="007C29D4" w:rsidP="007C29D4">
            <w:pPr>
              <w:spacing w:after="0" w:line="240" w:lineRule="auto"/>
              <w:rPr>
                <w:rFonts w:ascii="inherit" w:eastAsia="Times New Roman" w:hAnsi="inherit" w:cs="Times New Roman"/>
                <w:b/>
                <w:bCs/>
                <w:color w:val="666666"/>
                <w:sz w:val="31"/>
                <w:szCs w:val="31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EDBAC05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C62FA89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C320E86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763D95C" w14:textId="77777777" w:rsidR="007C29D4" w:rsidRPr="007C29D4" w:rsidRDefault="007C29D4" w:rsidP="007C29D4">
            <w:pPr>
              <w:spacing w:before="30" w:after="75" w:line="15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C29D4" w:rsidRPr="007C29D4" w14:paraId="3EC4839C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47F0948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893C567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4 - Excell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808EDBE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3 - Profici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9954606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2 - Develop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737373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EAC3044" w14:textId="77777777" w:rsidR="007C29D4" w:rsidRPr="007C29D4" w:rsidRDefault="007C29D4" w:rsidP="007C29D4">
            <w:pPr>
              <w:spacing w:before="30" w:after="75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Level 1 - Emerging</w:t>
            </w:r>
          </w:p>
        </w:tc>
      </w:tr>
      <w:tr w:rsidR="007C29D4" w:rsidRPr="007C29D4" w14:paraId="19FA2488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9C886" w14:textId="77777777" w:rsidR="007C29D4" w:rsidRPr="007C29D4" w:rsidRDefault="007C29D4" w:rsidP="007C29D4">
            <w:pPr>
              <w:spacing w:before="30" w:after="75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-Driven Criteria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8E6FC7" w14:textId="77777777" w:rsidR="007C29D4" w:rsidRPr="007C29D4" w:rsidRDefault="007C29D4" w:rsidP="007C29D4">
            <w:pPr>
              <w:spacing w:before="30" w:after="75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9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36320D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F012E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8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111FB3E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E02C6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7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8142BB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partial proficiency covering all key elements of the assignment in a substantive way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DD92E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6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57595AB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limited or poor proficiency covering all key elements of the assignment in a substantive way.</w:t>
            </w:r>
          </w:p>
        </w:tc>
      </w:tr>
      <w:tr w:rsidR="007C29D4" w:rsidRPr="007C29D4" w14:paraId="35336C4C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582729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Critical Thinking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E31ABF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7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F85FCD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mastery conceptualizing the problem. Multiple information sources, expert opinion, and assumptions are analyzed, synthesized, and critically evaluated. Logically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onsistent conclusions are presented with appropriate rational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41635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6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718D43B7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considerable proficiency conceptualizing the problem. Information sources and viewpoints of experts are proficiently analyzed and evaluated. Assumptions are clearly stated and supported, but may not be questioned.  Conclusions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re logical, but may be somewhat disconnected from the analysi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6BC362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83362D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partial proficiency conceptualizing the problem. Information sources and viewpoints of experts are stated, but not necessarily synthesized, or critically evaluated. Assumptions are stated but not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upported. Conclusions may be logical, but are not connected to or supported by the preceding analysi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639C9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67AEF1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limited or poor proficiency conceptualizing the problem. Information sources and viewpoints of experts are either absent or poorly analyzed, synthesized, and evaluated.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ssumptions are implied, but not clearly stated. Conclusions are either absent or poorly conceived and unsupported.</w:t>
            </w:r>
          </w:p>
        </w:tc>
      </w:tr>
      <w:tr w:rsidR="007C29D4" w:rsidRPr="007C29D4" w14:paraId="10ED2709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CE6DC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usiness Writing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55969F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080483A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in written communication and a skilled, knowledgeable, and error-free presentation to an appropriately specialized audience. 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5F933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19F7D06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in written communication with a well-organized presentation to an appropriately specialized audienc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8C1324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EC71C40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partial proficiency in written communication with few grammatical or syntax errors, but may lack headings or be pitched at the wrong audienc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93AAB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709757E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limited or poor ability to write clearly and uses poor grammar and syntax. Text may be disorganized and rambling.</w:t>
            </w:r>
          </w:p>
        </w:tc>
      </w:tr>
      <w:tr w:rsidR="007C29D4" w:rsidRPr="007C29D4" w14:paraId="0FA8AF6D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FF49F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Effective Use of Information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C4ECA3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5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DB6D859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mastery in locating relevant and quality sources of information, using strong and compelling content to support ideas, convey understanding of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he topic, and shape the whole work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968B7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4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C718EB0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considerable proficiency in retrieving information, and in using appropriate and relevant content to support ideas, and convey understanding of the topic. Few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rguments left unsupported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7BE372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AD164FB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partial proficiency to retrieve information, but may not be able to discriminate quality. Uses relevant content to partially support ideas, but leaves many arguments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nsupported.  May use immaterial or disparate content in an attempt to support arguments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1BBF7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98DCAC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monstrates inability to retrieve information, or use appropriate or relevant content to support ideas, convey understanding of the topic and shape the whole work.  Makes 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nsupported arguments and assertions.</w:t>
            </w:r>
          </w:p>
        </w:tc>
      </w:tr>
      <w:tr w:rsidR="007C29D4" w:rsidRPr="007C29D4" w14:paraId="660CE504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5EA37E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iting Source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2E9C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CBF11F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mastery using in-text citations of sources, proper format for quotations, and correctly format full source information in the reference list using APA style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21240C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4770A8BD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considerable proficiency using in-text citations of sources, proper format for quotations, and provides sufficient source information in the reference list, though not in APA format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64655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3C50565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occasional use of in-text citations of sources and provides partial reference information, such as a URL or web link (bibliography)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6CB75A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DC2D25B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Demonstrates inability to cite sources or provide a reference list (bibliography).</w:t>
            </w:r>
          </w:p>
        </w:tc>
      </w:tr>
      <w:tr w:rsidR="007C29D4" w:rsidRPr="007C29D4" w14:paraId="08CF826D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BAC351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Timeliness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3AD60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3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37F297F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on time or collaborated with professor for an approved extension on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7BD15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2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6CDC791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1-2 days after module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6DBF99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1 point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505C13B8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3-4 days after module due date.</w:t>
            </w: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6D4A1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0 points</w:t>
            </w: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36C042CD" w14:textId="77777777" w:rsidR="007C29D4" w:rsidRPr="007C29D4" w:rsidRDefault="007C29D4" w:rsidP="007C29D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 submitted 5 or more days after module due date.</w:t>
            </w:r>
          </w:p>
        </w:tc>
      </w:tr>
      <w:tr w:rsidR="007C29D4" w:rsidRPr="007C29D4" w14:paraId="58F5A7AB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BCB3BCF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verall Sc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EC22E1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4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7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701E65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3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4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A4AFF4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2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1 or m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7E7"/>
            <w:noWrap/>
            <w:tcMar>
              <w:top w:w="45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A311B6B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vel 1</w:t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7C29D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 or more</w:t>
            </w:r>
          </w:p>
        </w:tc>
      </w:tr>
      <w:tr w:rsidR="007C29D4" w:rsidRPr="007C29D4" w14:paraId="4773821A" w14:textId="77777777" w:rsidTr="007C29D4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E361E" w14:textId="77777777" w:rsidR="007C29D4" w:rsidRPr="007C29D4" w:rsidRDefault="007C29D4" w:rsidP="007C29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DF056B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DFE8FC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F9E2FD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9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85DCC6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553080C" w14:textId="77777777" w:rsidR="007C29D4" w:rsidRPr="007C29D4" w:rsidRDefault="007C29D4" w:rsidP="007C29D4">
      <w:pPr>
        <w:spacing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96"/>
      </w:tblGrid>
      <w:tr w:rsidR="007C29D4" w:rsidRPr="007C29D4" w14:paraId="3CABA8A7" w14:textId="77777777" w:rsidTr="007C29D4">
        <w:tc>
          <w:tcPr>
            <w:tcW w:w="0" w:type="auto"/>
            <w:shd w:val="clear" w:color="auto" w:fill="FAFAFA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D687DB7" w14:textId="77777777" w:rsidR="007C29D4" w:rsidRPr="007C29D4" w:rsidRDefault="007C29D4" w:rsidP="007C29D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DCF373B" w14:textId="77777777" w:rsidR="00B95C37" w:rsidRDefault="00B95C37"/>
    <w:sectPr w:rsidR="00B95C37" w:rsidSect="007C29D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jO2MLG0MDUxsjRQ0lEKTi0uzszPAykwrAUAaDlfkSwAAAA="/>
  </w:docVars>
  <w:rsids>
    <w:rsidRoot w:val="007C29D4"/>
    <w:rsid w:val="007C29D4"/>
    <w:rsid w:val="00855CDC"/>
    <w:rsid w:val="00B95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8D046"/>
  <w15:chartTrackingRefBased/>
  <w15:docId w15:val="{5EDBD920-8FEF-432D-8188-369A3400A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C29D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C29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29D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C29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vui-heading-1">
    <w:name w:val="vui-heading-1"/>
    <w:basedOn w:val="DefaultParagraphFont"/>
    <w:rsid w:val="007C29D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C29D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C29D4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C2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5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4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84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819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72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85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37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05726">
                              <w:marLeft w:val="336"/>
                              <w:marRight w:val="336"/>
                              <w:marTop w:val="336"/>
                              <w:marBottom w:val="33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31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76948">
                                      <w:marLeft w:val="0"/>
                                      <w:marRight w:val="0"/>
                                      <w:marTop w:val="216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174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317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2157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5044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5995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6631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0282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81783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8645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31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9021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93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9608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20860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25733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7016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68646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52091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8386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59307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99537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1997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36515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92456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85625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</dc:creator>
  <cp:keywords/>
  <dc:description/>
  <cp:lastModifiedBy>kyeem b</cp:lastModifiedBy>
  <cp:revision>2</cp:revision>
  <dcterms:created xsi:type="dcterms:W3CDTF">2019-03-13T17:42:00Z</dcterms:created>
  <dcterms:modified xsi:type="dcterms:W3CDTF">2019-03-13T17:42:00Z</dcterms:modified>
</cp:coreProperties>
</file>